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99F9EA" w14:textId="77777777" w:rsidR="00BA243C" w:rsidRDefault="00A2053B">
      <w:pPr>
        <w:rPr>
          <w:sz w:val="36"/>
          <w:u w:val="single"/>
        </w:rPr>
      </w:pPr>
      <w:r w:rsidRPr="00A2053B">
        <w:rPr>
          <w:sz w:val="36"/>
          <w:u w:val="single"/>
        </w:rPr>
        <w:t>Project Glossary</w:t>
      </w:r>
    </w:p>
    <w:p w14:paraId="141545ED" w14:textId="77777777" w:rsidR="00A2053B" w:rsidRDefault="00A2053B">
      <w:pPr>
        <w:rPr>
          <w:sz w:val="36"/>
          <w:u w:val="single"/>
        </w:rPr>
      </w:pPr>
    </w:p>
    <w:p w14:paraId="0F284641" w14:textId="77777777" w:rsidR="00A2053B" w:rsidRPr="00A2053B" w:rsidRDefault="00A2053B" w:rsidP="00A2053B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sz w:val="28"/>
          <w:u w:val="single"/>
        </w:rPr>
      </w:pPr>
      <w:r>
        <w:rPr>
          <w:sz w:val="28"/>
        </w:rPr>
        <w:t>Account Deletion Tool</w:t>
      </w:r>
    </w:p>
    <w:p w14:paraId="171BE516" w14:textId="77777777" w:rsidR="00A2053B" w:rsidRPr="00A2053B" w:rsidRDefault="00A2053B" w:rsidP="00A2053B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sz w:val="28"/>
          <w:u w:val="single"/>
        </w:rPr>
      </w:pPr>
      <w:r>
        <w:rPr>
          <w:sz w:val="28"/>
        </w:rPr>
        <w:t>Admin</w:t>
      </w:r>
    </w:p>
    <w:p w14:paraId="24303CAF" w14:textId="790FF853" w:rsidR="00A2053B" w:rsidRPr="0093069E" w:rsidRDefault="00A2053B" w:rsidP="00A2053B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sz w:val="28"/>
          <w:u w:val="single"/>
        </w:rPr>
      </w:pPr>
      <w:r>
        <w:rPr>
          <w:sz w:val="28"/>
        </w:rPr>
        <w:t>Admin Account</w:t>
      </w:r>
    </w:p>
    <w:p w14:paraId="2ACDADF4" w14:textId="17697CE5" w:rsidR="0093069E" w:rsidRPr="0093069E" w:rsidRDefault="0093069E" w:rsidP="0093069E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sz w:val="28"/>
          <w:u w:val="single"/>
        </w:rPr>
      </w:pPr>
      <w:r>
        <w:rPr>
          <w:sz w:val="28"/>
        </w:rPr>
        <w:t>Chat</w:t>
      </w:r>
    </w:p>
    <w:p w14:paraId="6994C82F" w14:textId="77777777" w:rsidR="00A2053B" w:rsidRPr="00A2053B" w:rsidRDefault="00A2053B" w:rsidP="00A2053B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sz w:val="28"/>
          <w:u w:val="single"/>
        </w:rPr>
      </w:pPr>
      <w:r>
        <w:rPr>
          <w:sz w:val="28"/>
        </w:rPr>
        <w:t>Dislike</w:t>
      </w:r>
      <w:bookmarkStart w:id="0" w:name="_GoBack"/>
      <w:bookmarkEnd w:id="0"/>
    </w:p>
    <w:p w14:paraId="0BD09F46" w14:textId="77777777" w:rsidR="00A2053B" w:rsidRPr="00A2053B" w:rsidRDefault="00A2053B" w:rsidP="00A2053B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sz w:val="28"/>
          <w:u w:val="single"/>
        </w:rPr>
      </w:pPr>
      <w:r>
        <w:rPr>
          <w:sz w:val="28"/>
        </w:rPr>
        <w:t>Like</w:t>
      </w:r>
    </w:p>
    <w:p w14:paraId="5D7AFEFE" w14:textId="77777777" w:rsidR="00A2053B" w:rsidRPr="00A2053B" w:rsidRDefault="00A2053B" w:rsidP="00A2053B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sz w:val="28"/>
          <w:u w:val="single"/>
        </w:rPr>
      </w:pPr>
      <w:r>
        <w:rPr>
          <w:sz w:val="28"/>
        </w:rPr>
        <w:t>Like/Dislike List</w:t>
      </w:r>
    </w:p>
    <w:p w14:paraId="08779D25" w14:textId="77777777" w:rsidR="00A2053B" w:rsidRPr="00A2053B" w:rsidRDefault="00A2053B" w:rsidP="00A2053B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sz w:val="28"/>
          <w:u w:val="single"/>
        </w:rPr>
      </w:pPr>
      <w:r>
        <w:rPr>
          <w:sz w:val="28"/>
        </w:rPr>
        <w:t>Match</w:t>
      </w:r>
    </w:p>
    <w:p w14:paraId="6FD449B6" w14:textId="77777777" w:rsidR="00A2053B" w:rsidRPr="00A2053B" w:rsidRDefault="00A2053B" w:rsidP="00A2053B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sz w:val="28"/>
          <w:u w:val="single"/>
        </w:rPr>
      </w:pPr>
      <w:r>
        <w:rPr>
          <w:sz w:val="28"/>
        </w:rPr>
        <w:t>Match List</w:t>
      </w:r>
    </w:p>
    <w:p w14:paraId="3E1CD0F1" w14:textId="77777777" w:rsidR="00A2053B" w:rsidRPr="00A2053B" w:rsidRDefault="00A2053B" w:rsidP="00A2053B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sz w:val="28"/>
          <w:u w:val="single"/>
        </w:rPr>
      </w:pPr>
      <w:r>
        <w:rPr>
          <w:sz w:val="28"/>
        </w:rPr>
        <w:t>Passwords</w:t>
      </w:r>
    </w:p>
    <w:p w14:paraId="728870E9" w14:textId="32015B15" w:rsidR="00A2053B" w:rsidRPr="00A2053B" w:rsidRDefault="00A2053B" w:rsidP="00A2053B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sz w:val="28"/>
          <w:u w:val="single"/>
        </w:rPr>
      </w:pPr>
      <w:r>
        <w:rPr>
          <w:sz w:val="28"/>
        </w:rPr>
        <w:t>Pic</w:t>
      </w:r>
      <w:r w:rsidR="0093069E">
        <w:rPr>
          <w:sz w:val="28"/>
        </w:rPr>
        <w:t>tures</w:t>
      </w:r>
    </w:p>
    <w:p w14:paraId="77607FCB" w14:textId="77777777" w:rsidR="00A2053B" w:rsidRPr="00A2053B" w:rsidRDefault="00A2053B" w:rsidP="00A2053B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sz w:val="28"/>
          <w:u w:val="single"/>
        </w:rPr>
      </w:pPr>
      <w:r>
        <w:rPr>
          <w:sz w:val="28"/>
        </w:rPr>
        <w:t>Profile</w:t>
      </w:r>
    </w:p>
    <w:p w14:paraId="4C139757" w14:textId="77777777" w:rsidR="00A2053B" w:rsidRPr="00A2053B" w:rsidRDefault="00A2053B" w:rsidP="00A2053B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sz w:val="28"/>
          <w:u w:val="single"/>
        </w:rPr>
      </w:pPr>
      <w:r>
        <w:rPr>
          <w:sz w:val="28"/>
        </w:rPr>
        <w:t>Profile List</w:t>
      </w:r>
    </w:p>
    <w:p w14:paraId="245A519E" w14:textId="77777777" w:rsidR="00A2053B" w:rsidRPr="00A2053B" w:rsidRDefault="00A2053B" w:rsidP="00A2053B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sz w:val="28"/>
          <w:u w:val="single"/>
        </w:rPr>
      </w:pPr>
      <w:r>
        <w:rPr>
          <w:sz w:val="28"/>
        </w:rPr>
        <w:t>User</w:t>
      </w:r>
    </w:p>
    <w:p w14:paraId="37F9DCDC" w14:textId="77777777" w:rsidR="00A2053B" w:rsidRPr="00A2053B" w:rsidRDefault="00A2053B" w:rsidP="00A2053B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sz w:val="28"/>
          <w:u w:val="single"/>
        </w:rPr>
      </w:pPr>
      <w:r>
        <w:rPr>
          <w:sz w:val="28"/>
        </w:rPr>
        <w:t>User Account</w:t>
      </w:r>
    </w:p>
    <w:p w14:paraId="079AC22F" w14:textId="77777777" w:rsidR="00A2053B" w:rsidRPr="00A2053B" w:rsidRDefault="00A2053B" w:rsidP="00A2053B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sz w:val="28"/>
          <w:u w:val="single"/>
        </w:rPr>
      </w:pPr>
      <w:r>
        <w:rPr>
          <w:sz w:val="28"/>
        </w:rPr>
        <w:t>Username</w:t>
      </w:r>
    </w:p>
    <w:sectPr w:rsidR="00A2053B" w:rsidRPr="00A2053B" w:rsidSect="002D014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246987" w14:textId="77777777" w:rsidR="00F233D4" w:rsidRDefault="00F233D4" w:rsidP="00A2053B">
      <w:r>
        <w:separator/>
      </w:r>
    </w:p>
  </w:endnote>
  <w:endnote w:type="continuationSeparator" w:id="0">
    <w:p w14:paraId="28B8860D" w14:textId="77777777" w:rsidR="00F233D4" w:rsidRDefault="00F233D4" w:rsidP="00A205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218DD4" w14:textId="77777777" w:rsidR="00F233D4" w:rsidRDefault="00F233D4" w:rsidP="00A2053B">
      <w:r>
        <w:separator/>
      </w:r>
    </w:p>
  </w:footnote>
  <w:footnote w:type="continuationSeparator" w:id="0">
    <w:p w14:paraId="1100E687" w14:textId="77777777" w:rsidR="00F233D4" w:rsidRDefault="00F233D4" w:rsidP="00A205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72E36" w14:textId="77777777" w:rsidR="00A2053B" w:rsidRDefault="00A2053B" w:rsidP="00A2053B">
    <w:pPr>
      <w:pStyle w:val="Header"/>
      <w:jc w:val="center"/>
    </w:pPr>
    <w:r>
      <w:t>Dating Ap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492FB8"/>
    <w:multiLevelType w:val="hybridMultilevel"/>
    <w:tmpl w:val="D2164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NzIzNrUwsDAwMLNQ0lEKTi0uzszPAykwrAUACTNA5SwAAAA="/>
  </w:docVars>
  <w:rsids>
    <w:rsidRoot w:val="00A2053B"/>
    <w:rsid w:val="00180DA7"/>
    <w:rsid w:val="00206212"/>
    <w:rsid w:val="002D0145"/>
    <w:rsid w:val="008D2D56"/>
    <w:rsid w:val="0093069E"/>
    <w:rsid w:val="00A2053B"/>
    <w:rsid w:val="00F23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CF32B"/>
  <w15:chartTrackingRefBased/>
  <w15:docId w15:val="{1F9999BC-3C78-2E49-8CA6-BAD031C06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053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5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53B"/>
  </w:style>
  <w:style w:type="paragraph" w:styleId="Footer">
    <w:name w:val="footer"/>
    <w:basedOn w:val="Normal"/>
    <w:link w:val="FooterChar"/>
    <w:uiPriority w:val="99"/>
    <w:unhideWhenUsed/>
    <w:rsid w:val="00A205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5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</Words>
  <Characters>154</Characters>
  <Application>Microsoft Office Word</Application>
  <DocSecurity>0</DocSecurity>
  <Lines>1</Lines>
  <Paragraphs>1</Paragraphs>
  <ScaleCrop>false</ScaleCrop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genio Tijerina</dc:creator>
  <cp:keywords/>
  <dc:description/>
  <cp:lastModifiedBy>Guanlin he</cp:lastModifiedBy>
  <cp:revision>2</cp:revision>
  <dcterms:created xsi:type="dcterms:W3CDTF">2020-01-27T00:22:00Z</dcterms:created>
  <dcterms:modified xsi:type="dcterms:W3CDTF">2020-01-27T04:25:00Z</dcterms:modified>
</cp:coreProperties>
</file>